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5ED5C9" w14:textId="75492901" w:rsidR="00AE1477" w:rsidRDefault="0026404A" w:rsidP="00AE1477">
      <w:pPr>
        <w:spacing w:after="0"/>
        <w:jc w:val="center"/>
        <w:rPr>
          <w:sz w:val="56"/>
          <w:szCs w:val="56"/>
        </w:rPr>
      </w:pPr>
      <w:r w:rsidRPr="00FF197E">
        <w:rPr>
          <w:sz w:val="56"/>
          <w:szCs w:val="56"/>
        </w:rPr>
        <w:t xml:space="preserve">Azure </w:t>
      </w:r>
      <w:r w:rsidR="006046C4" w:rsidRPr="00FF197E">
        <w:rPr>
          <w:sz w:val="56"/>
          <w:szCs w:val="56"/>
        </w:rPr>
        <w:t>70-53</w:t>
      </w:r>
      <w:r w:rsidR="0042230D">
        <w:rPr>
          <w:sz w:val="56"/>
          <w:szCs w:val="56"/>
        </w:rPr>
        <w:t>5</w:t>
      </w:r>
      <w:r w:rsidR="006046C4" w:rsidRPr="00FF197E">
        <w:rPr>
          <w:sz w:val="56"/>
          <w:szCs w:val="56"/>
        </w:rPr>
        <w:t xml:space="preserve"> Certification Jum</w:t>
      </w:r>
      <w:bookmarkStart w:id="0" w:name="_GoBack"/>
      <w:bookmarkEnd w:id="0"/>
      <w:r w:rsidR="006046C4" w:rsidRPr="00FF197E">
        <w:rPr>
          <w:sz w:val="56"/>
          <w:szCs w:val="56"/>
        </w:rPr>
        <w:t>p Start</w:t>
      </w:r>
      <w:r w:rsidR="00603AE0" w:rsidRPr="00FF197E">
        <w:rPr>
          <w:sz w:val="56"/>
          <w:szCs w:val="56"/>
        </w:rPr>
        <w:t xml:space="preserve"> </w:t>
      </w:r>
    </w:p>
    <w:p w14:paraId="115ED64F" w14:textId="781C2E34" w:rsidR="001C7142" w:rsidRDefault="001C7142" w:rsidP="001C7142">
      <w:pPr>
        <w:spacing w:after="0"/>
        <w:jc w:val="center"/>
        <w:rPr>
          <w:sz w:val="48"/>
          <w:szCs w:val="48"/>
        </w:rPr>
      </w:pPr>
      <w:r w:rsidRPr="00F83B91">
        <w:rPr>
          <w:b/>
          <w:sz w:val="48"/>
          <w:szCs w:val="48"/>
        </w:rPr>
        <w:t>Day 1</w:t>
      </w:r>
      <w:r w:rsidRPr="001C7142">
        <w:rPr>
          <w:sz w:val="48"/>
          <w:szCs w:val="48"/>
        </w:rPr>
        <w:t xml:space="preserve"> -  </w:t>
      </w:r>
      <w:r w:rsidR="0099643C">
        <w:rPr>
          <w:sz w:val="48"/>
          <w:szCs w:val="48"/>
        </w:rPr>
        <w:t>Thursday</w:t>
      </w:r>
      <w:r w:rsidRPr="001C7142">
        <w:rPr>
          <w:sz w:val="48"/>
          <w:szCs w:val="48"/>
        </w:rPr>
        <w:t xml:space="preserve">, </w:t>
      </w:r>
      <w:r w:rsidR="0042230D">
        <w:rPr>
          <w:sz w:val="48"/>
          <w:szCs w:val="48"/>
        </w:rPr>
        <w:t>Jan</w:t>
      </w:r>
      <w:r w:rsidR="00F4041C">
        <w:rPr>
          <w:sz w:val="48"/>
          <w:szCs w:val="48"/>
        </w:rPr>
        <w:t xml:space="preserve"> 1</w:t>
      </w:r>
      <w:r w:rsidR="00A40AC9">
        <w:rPr>
          <w:sz w:val="48"/>
          <w:szCs w:val="48"/>
        </w:rPr>
        <w:t>8</w:t>
      </w:r>
    </w:p>
    <w:p w14:paraId="3353BD65" w14:textId="4D24806F" w:rsidR="001C7142" w:rsidRPr="001C7142" w:rsidRDefault="00670505" w:rsidP="001C7142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Radio City</w:t>
      </w:r>
      <w:r w:rsidR="001C7142">
        <w:rPr>
          <w:sz w:val="48"/>
          <w:szCs w:val="48"/>
        </w:rPr>
        <w:t xml:space="preserve"> </w:t>
      </w:r>
      <w:r w:rsidR="005A2ECA">
        <w:rPr>
          <w:sz w:val="48"/>
          <w:szCs w:val="48"/>
        </w:rPr>
        <w:t>(</w:t>
      </w:r>
      <w:r w:rsidR="003D61F1">
        <w:rPr>
          <w:sz w:val="48"/>
          <w:szCs w:val="48"/>
        </w:rPr>
        <w:t>6604</w:t>
      </w:r>
      <w:r w:rsidR="005A2ECA">
        <w:rPr>
          <w:sz w:val="48"/>
          <w:szCs w:val="48"/>
        </w:rPr>
        <w:t>) Room</w:t>
      </w:r>
      <w:r w:rsidR="001C7142">
        <w:rPr>
          <w:sz w:val="48"/>
          <w:szCs w:val="48"/>
        </w:rPr>
        <w:t xml:space="preserve"> </w:t>
      </w:r>
      <w:r w:rsidR="005A2ECA">
        <w:rPr>
          <w:sz w:val="48"/>
          <w:szCs w:val="48"/>
        </w:rPr>
        <w:t xml:space="preserve">- </w:t>
      </w:r>
      <w:r w:rsidR="003D61F1">
        <w:rPr>
          <w:sz w:val="48"/>
          <w:szCs w:val="48"/>
        </w:rPr>
        <w:t>6</w:t>
      </w:r>
      <w:r w:rsidR="001C7142" w:rsidRPr="001C7142">
        <w:rPr>
          <w:sz w:val="48"/>
          <w:szCs w:val="48"/>
          <w:vertAlign w:val="superscript"/>
        </w:rPr>
        <w:t>th</w:t>
      </w:r>
      <w:r w:rsidR="005A2ECA">
        <w:rPr>
          <w:sz w:val="48"/>
          <w:szCs w:val="48"/>
        </w:rPr>
        <w:t xml:space="preserve"> floor</w:t>
      </w:r>
    </w:p>
    <w:p w14:paraId="174DACD9" w14:textId="77777777" w:rsidR="005A2ECA" w:rsidRDefault="005A2ECA" w:rsidP="006046C4">
      <w:pPr>
        <w:spacing w:after="0"/>
        <w:jc w:val="center"/>
        <w:rPr>
          <w:sz w:val="32"/>
          <w:szCs w:val="32"/>
        </w:rPr>
      </w:pPr>
    </w:p>
    <w:p w14:paraId="237470C7" w14:textId="1FA87300" w:rsidR="005A2ECA" w:rsidRDefault="00A96C11" w:rsidP="005A2ECA">
      <w:pPr>
        <w:spacing w:after="0"/>
        <w:jc w:val="center"/>
        <w:rPr>
          <w:sz w:val="32"/>
          <w:szCs w:val="32"/>
        </w:rPr>
      </w:pPr>
      <w:proofErr w:type="spellStart"/>
      <w:r>
        <w:rPr>
          <w:sz w:val="32"/>
          <w:szCs w:val="32"/>
        </w:rPr>
        <w:t>WiFi</w:t>
      </w:r>
      <w:proofErr w:type="spellEnd"/>
      <w:r>
        <w:rPr>
          <w:sz w:val="32"/>
          <w:szCs w:val="32"/>
        </w:rPr>
        <w:t xml:space="preserve"> Password:</w:t>
      </w:r>
      <w:r w:rsidRPr="00A96C11">
        <w:t xml:space="preserve"> </w:t>
      </w:r>
    </w:p>
    <w:p w14:paraId="5D91F9E9" w14:textId="648D5E01" w:rsidR="005A2ECA" w:rsidRDefault="005A2ECA" w:rsidP="006046C4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Con</w:t>
      </w:r>
      <w:r w:rsidR="008B50B5">
        <w:rPr>
          <w:sz w:val="32"/>
          <w:szCs w:val="32"/>
        </w:rPr>
        <w:t>tent: https://github.com/guruskill</w:t>
      </w:r>
      <w:r w:rsidRPr="005A2ECA">
        <w:rPr>
          <w:sz w:val="32"/>
          <w:szCs w:val="32"/>
        </w:rPr>
        <w:t>/70-53</w:t>
      </w:r>
      <w:r w:rsidR="0042230D">
        <w:rPr>
          <w:sz w:val="32"/>
          <w:szCs w:val="32"/>
        </w:rPr>
        <w:t>5</w:t>
      </w:r>
      <w:r w:rsidRPr="005A2ECA">
        <w:rPr>
          <w:sz w:val="32"/>
          <w:szCs w:val="32"/>
        </w:rPr>
        <w:t xml:space="preserve">        </w:t>
      </w:r>
    </w:p>
    <w:p w14:paraId="62CD4196" w14:textId="127A547A" w:rsidR="006046C4" w:rsidRDefault="005A2ECA" w:rsidP="005A2ECA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Socialize: #70-53</w:t>
      </w:r>
      <w:r w:rsidR="0042230D">
        <w:rPr>
          <w:sz w:val="32"/>
          <w:szCs w:val="32"/>
        </w:rPr>
        <w:t>5</w:t>
      </w:r>
      <w:r w:rsidRPr="005A2ECA">
        <w:rPr>
          <w:sz w:val="32"/>
          <w:szCs w:val="32"/>
        </w:rPr>
        <w:t xml:space="preserve"> @ITProGuru</w:t>
      </w:r>
    </w:p>
    <w:p w14:paraId="429AEB01" w14:textId="77777777" w:rsidR="008B50B5" w:rsidRPr="005A2ECA" w:rsidRDefault="008B50B5" w:rsidP="005A2ECA">
      <w:pPr>
        <w:spacing w:after="0"/>
        <w:jc w:val="center"/>
        <w:rPr>
          <w:sz w:val="32"/>
          <w:szCs w:val="32"/>
        </w:rPr>
      </w:pPr>
    </w:p>
    <w:tbl>
      <w:tblPr>
        <w:tblStyle w:val="GridTable4-Accent2"/>
        <w:tblpPr w:leftFromText="180" w:rightFromText="180" w:vertAnchor="text" w:horzAnchor="margin" w:tblpXSpec="center" w:tblpY="67"/>
        <w:tblW w:w="11000" w:type="dxa"/>
        <w:tblLook w:val="04A0" w:firstRow="1" w:lastRow="0" w:firstColumn="1" w:lastColumn="0" w:noHBand="0" w:noVBand="1"/>
      </w:tblPr>
      <w:tblGrid>
        <w:gridCol w:w="1435"/>
        <w:gridCol w:w="2880"/>
        <w:gridCol w:w="6685"/>
      </w:tblGrid>
      <w:tr w:rsidR="00F64630" w:rsidRPr="006046C4" w14:paraId="6C194AAA" w14:textId="77777777" w:rsidTr="009E4F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775A0350" w14:textId="77777777" w:rsidR="006046C4" w:rsidRPr="006046C4" w:rsidRDefault="00F64630" w:rsidP="00F64630">
            <w:pPr>
              <w:jc w:val="center"/>
              <w:rPr>
                <w:rFonts w:ascii="Calibri" w:eastAsia="Times New Roman" w:hAnsi="Calibri" w:cs="Calibri"/>
                <w:b w:val="0"/>
                <w:color w:val="000000"/>
                <w:sz w:val="36"/>
                <w:szCs w:val="36"/>
              </w:rPr>
            </w:pPr>
            <w:r w:rsidRPr="00F64630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ime</w:t>
            </w:r>
          </w:p>
        </w:tc>
        <w:tc>
          <w:tcPr>
            <w:tcW w:w="2880" w:type="dxa"/>
            <w:noWrap/>
            <w:hideMark/>
          </w:tcPr>
          <w:p w14:paraId="533DFC83" w14:textId="77777777" w:rsidR="006046C4" w:rsidRPr="006046C4" w:rsidRDefault="006046C4" w:rsidP="00F646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36"/>
                <w:szCs w:val="36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Speaker</w:t>
            </w:r>
          </w:p>
        </w:tc>
        <w:tc>
          <w:tcPr>
            <w:tcW w:w="6685" w:type="dxa"/>
            <w:hideMark/>
          </w:tcPr>
          <w:p w14:paraId="0C0D0F86" w14:textId="10C1F014" w:rsidR="006046C4" w:rsidRPr="006046C4" w:rsidRDefault="005D4BC8" w:rsidP="006046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 xml:space="preserve"> </w:t>
            </w:r>
            <w:r w:rsidR="00904E49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opic</w:t>
            </w:r>
            <w:r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  <w:t xml:space="preserve"> </w:t>
            </w:r>
          </w:p>
        </w:tc>
      </w:tr>
      <w:tr w:rsidR="00F64630" w:rsidRPr="006046C4" w14:paraId="0B0F41A1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</w:tcPr>
          <w:p w14:paraId="2152446F" w14:textId="4C25DC68" w:rsidR="00F64630" w:rsidRPr="006046C4" w:rsidRDefault="00F64630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</w:t>
            </w:r>
            <w:r w:rsidR="00716EB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M</w:t>
            </w:r>
          </w:p>
        </w:tc>
        <w:tc>
          <w:tcPr>
            <w:tcW w:w="2880" w:type="dxa"/>
            <w:noWrap/>
          </w:tcPr>
          <w:p w14:paraId="6C1826B8" w14:textId="77777777" w:rsidR="00F64630" w:rsidRPr="006046C4" w:rsidRDefault="00F64630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</w:tcPr>
          <w:p w14:paraId="75925D39" w14:textId="46F632DD" w:rsidR="00F64630" w:rsidRPr="006046C4" w:rsidRDefault="00DD2E90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hat to Expect; Q&amp;A; Labs; Simulcast</w:t>
            </w:r>
          </w:p>
        </w:tc>
      </w:tr>
      <w:tr w:rsidR="00F64630" w:rsidRPr="006046C4" w14:paraId="4E399916" w14:textId="77777777" w:rsidTr="0042230D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35582F2" w14:textId="36455D9C" w:rsidR="006046C4" w:rsidRPr="006046C4" w:rsidRDefault="00194D98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</w:tcPr>
          <w:p w14:paraId="628D665D" w14:textId="7A079A3E" w:rsidR="006046C4" w:rsidRPr="00275388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  <w:hideMark/>
          </w:tcPr>
          <w:p w14:paraId="659CDF91" w14:textId="332B0FE0" w:rsidR="006046C4" w:rsidRPr="006046C4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elcome</w:t>
            </w:r>
            <w:r w:rsid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remarks </w:t>
            </w:r>
          </w:p>
        </w:tc>
      </w:tr>
      <w:tr w:rsidR="00DD2E90" w:rsidRPr="006046C4" w14:paraId="4700C84A" w14:textId="77777777" w:rsidTr="004223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12B2D1EA" w14:textId="25E39761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</w:tcPr>
          <w:p w14:paraId="712BA737" w14:textId="089F155A" w:rsidR="00DD2E90" w:rsidRPr="00316A07" w:rsidRDefault="00DD2E90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 w:rsidRPr="007032C7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Dan Stolts</w:t>
            </w:r>
          </w:p>
        </w:tc>
        <w:tc>
          <w:tcPr>
            <w:tcW w:w="6685" w:type="dxa"/>
            <w:hideMark/>
          </w:tcPr>
          <w:p w14:paraId="32BAE570" w14:textId="5A02C8B4" w:rsidR="00DD2E90" w:rsidRPr="006046C4" w:rsidRDefault="00DD2E90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Becoming a Cloud Architect &amp; DevOps </w:t>
            </w:r>
          </w:p>
        </w:tc>
      </w:tr>
      <w:tr w:rsidR="00DD2E90" w:rsidRPr="006046C4" w14:paraId="5598DE03" w14:textId="77777777" w:rsidTr="009E4F40">
        <w:trPr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554DB905" w14:textId="6D7438B2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9565" w:type="dxa"/>
            <w:gridSpan w:val="2"/>
            <w:shd w:val="clear" w:color="auto" w:fill="FFFF00"/>
            <w:noWrap/>
            <w:hideMark/>
          </w:tcPr>
          <w:p w14:paraId="21BFC943" w14:textId="2A878AE2" w:rsidR="00DD2E90" w:rsidRPr="006046C4" w:rsidRDefault="00DD2E90" w:rsidP="00DD2E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Break/Labs </w:t>
            </w:r>
            <w:r w:rsidRP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- 15 minutes</w:t>
            </w:r>
          </w:p>
        </w:tc>
      </w:tr>
      <w:tr w:rsidR="00DD2E90" w:rsidRPr="006046C4" w14:paraId="391ED546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48A0EA7" w14:textId="3BA1321F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14:paraId="1F60F649" w14:textId="1FB27E06" w:rsidR="00DD2E90" w:rsidRPr="005243B1" w:rsidRDefault="00DD2E90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</w:tcPr>
          <w:p w14:paraId="65D50B49" w14:textId="5638C42F" w:rsidR="00DD2E90" w:rsidRPr="006046C4" w:rsidRDefault="005D73C0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7" w:anchor="syllabus-3" w:history="1">
              <w:r w:rsidR="00DD2E90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Design </w:t>
              </w:r>
              <w:r w:rsidR="00DD2E90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compute infrastructure </w:t>
              </w:r>
              <w:r w:rsidR="00DD2E90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  </w:t>
              </w:r>
            </w:hyperlink>
          </w:p>
        </w:tc>
      </w:tr>
      <w:tr w:rsidR="00DD2E90" w:rsidRPr="006046C4" w14:paraId="3CE07A8E" w14:textId="77777777" w:rsidTr="009E4F40">
        <w:trPr>
          <w:trHeight w:val="4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EE8AB87" w14:textId="46DE2CCB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  <w:hideMark/>
          </w:tcPr>
          <w:p w14:paraId="6F0956B9" w14:textId="35AFE283" w:rsidR="00DD2E90" w:rsidRPr="00455C8A" w:rsidRDefault="00DD2E90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  <w:hideMark/>
          </w:tcPr>
          <w:p w14:paraId="5450DAA3" w14:textId="126E0A98" w:rsidR="00DD2E90" w:rsidRPr="006046C4" w:rsidRDefault="005D73C0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8" w:anchor="syllabus-2" w:history="1">
              <w:r w:rsidR="00FE5EB9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Networking</w:t>
              </w:r>
              <w:r w:rsidR="00DD2E90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  </w:t>
              </w:r>
            </w:hyperlink>
          </w:p>
        </w:tc>
      </w:tr>
      <w:tr w:rsidR="00DD2E90" w:rsidRPr="006046C4" w14:paraId="15A2CCEF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0ACA5D2D" w14:textId="50065A38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565" w:type="dxa"/>
            <w:gridSpan w:val="2"/>
            <w:shd w:val="clear" w:color="auto" w:fill="FFFF00"/>
            <w:hideMark/>
          </w:tcPr>
          <w:p w14:paraId="106534AF" w14:textId="6818FF54" w:rsidR="00DD2E90" w:rsidRPr="006046C4" w:rsidRDefault="00DD2E90" w:rsidP="00DD2E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Labs, 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unch &amp; Networking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DD2E90" w:rsidRPr="006046C4" w14:paraId="6E62D6B8" w14:textId="77777777" w:rsidTr="009E4F40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4C7AAA2F" w14:textId="632031F9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880" w:type="dxa"/>
            <w:hideMark/>
          </w:tcPr>
          <w:p w14:paraId="18DFBA06" w14:textId="080151E8" w:rsidR="00DD2E90" w:rsidRPr="00B5256E" w:rsidRDefault="00DD2E90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  <w:hideMark/>
          </w:tcPr>
          <w:p w14:paraId="59F02FB3" w14:textId="34A48401" w:rsidR="00DD2E90" w:rsidRPr="006046C4" w:rsidRDefault="005D73C0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9" w:anchor="syllabus-1" w:history="1">
              <w:r w:rsidR="00FE5EB9" w:rsidRPr="00FE5EB9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Secure</w:t>
              </w:r>
            </w:hyperlink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Resources</w:t>
            </w:r>
          </w:p>
        </w:tc>
      </w:tr>
      <w:tr w:rsidR="00DD2E90" w:rsidRPr="006046C4" w14:paraId="330745C1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</w:tcPr>
          <w:p w14:paraId="336DAC03" w14:textId="59A552DE" w:rsidR="00DD2E90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880" w:type="dxa"/>
          </w:tcPr>
          <w:p w14:paraId="116CC4D0" w14:textId="566E1B64" w:rsidR="00DD2E90" w:rsidRPr="00B5256E" w:rsidRDefault="00DD2E90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 w:rsidRPr="007032C7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 xml:space="preserve">Dan Stolts </w:t>
            </w:r>
          </w:p>
        </w:tc>
        <w:tc>
          <w:tcPr>
            <w:tcW w:w="6685" w:type="dxa"/>
          </w:tcPr>
          <w:p w14:paraId="14C70B40" w14:textId="0A133719" w:rsidR="00DD2E90" w:rsidRDefault="00FE5EB9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ata Implementation</w:t>
            </w:r>
          </w:p>
        </w:tc>
      </w:tr>
      <w:tr w:rsidR="00DD2E90" w:rsidRPr="006046C4" w14:paraId="1DE8D8A7" w14:textId="77777777" w:rsidTr="009E4F40">
        <w:trPr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0D431E0" w14:textId="05E2C69C" w:rsidR="00DD2E90" w:rsidRPr="006046C4" w:rsidRDefault="00FE5EB9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</w:t>
            </w:r>
            <w:r w:rsidR="00DD2E9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0</w:t>
            </w:r>
            <w:r w:rsidR="00DD2E9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="00DD2E90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9565" w:type="dxa"/>
            <w:gridSpan w:val="2"/>
            <w:shd w:val="clear" w:color="auto" w:fill="FFFF00"/>
            <w:noWrap/>
            <w:hideMark/>
          </w:tcPr>
          <w:p w14:paraId="478A40E8" w14:textId="0CA09300" w:rsidR="00DD2E90" w:rsidRPr="006046C4" w:rsidRDefault="00DD2E90" w:rsidP="00DD2E9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ands-On Labs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(on-site and take home)</w:t>
            </w:r>
          </w:p>
        </w:tc>
      </w:tr>
    </w:tbl>
    <w:p w14:paraId="1452B513" w14:textId="6580B967" w:rsidR="008C6095" w:rsidRPr="00D909ED" w:rsidRDefault="008C6095" w:rsidP="00F64630">
      <w:pPr>
        <w:spacing w:after="0"/>
        <w:rPr>
          <w:sz w:val="28"/>
          <w:szCs w:val="28"/>
        </w:rPr>
      </w:pPr>
    </w:p>
    <w:p w14:paraId="43F947AF" w14:textId="03FF7CE5" w:rsidR="00F64630" w:rsidRPr="00D909ED" w:rsidRDefault="001C7142" w:rsidP="00F64630">
      <w:pPr>
        <w:spacing w:after="0"/>
        <w:rPr>
          <w:sz w:val="28"/>
          <w:szCs w:val="28"/>
        </w:rPr>
      </w:pPr>
      <w:r w:rsidRPr="00D909ED">
        <w:rPr>
          <w:b/>
          <w:sz w:val="28"/>
          <w:szCs w:val="28"/>
        </w:rPr>
        <w:t>Evaluation Link</w:t>
      </w:r>
      <w:r w:rsidRPr="00D909ED">
        <w:rPr>
          <w:sz w:val="28"/>
          <w:szCs w:val="28"/>
        </w:rPr>
        <w:t>:</w:t>
      </w:r>
    </w:p>
    <w:p w14:paraId="1B6BCDCB" w14:textId="634FFA79" w:rsidR="00A96C11" w:rsidRPr="00D909ED" w:rsidRDefault="00603AE0" w:rsidP="004B1D4A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alibri" w:hAnsi="Calibri" w:cs="Calibri"/>
          <w:sz w:val="28"/>
          <w:szCs w:val="28"/>
        </w:rPr>
      </w:pPr>
      <w:r w:rsidRPr="00D909ED">
        <w:rPr>
          <w:rFonts w:asciiTheme="minorHAnsi" w:hAnsiTheme="minorHAnsi" w:cs="Arial"/>
          <w:color w:val="000000"/>
          <w:sz w:val="28"/>
          <w:szCs w:val="28"/>
        </w:rPr>
        <w:t>Survey Link:</w:t>
      </w:r>
      <w:r w:rsidR="00A96C11" w:rsidRPr="00D909ED">
        <w:rPr>
          <w:rFonts w:asciiTheme="minorHAnsi" w:hAnsiTheme="minorHAnsi" w:cs="Arial"/>
          <w:color w:val="000000"/>
          <w:sz w:val="28"/>
          <w:szCs w:val="28"/>
        </w:rPr>
        <w:t xml:space="preserve"> </w:t>
      </w:r>
    </w:p>
    <w:p w14:paraId="69DE91D8" w14:textId="07DE624F" w:rsidR="00603AE0" w:rsidRPr="001C7142" w:rsidRDefault="00603AE0" w:rsidP="00A96C11">
      <w:pPr>
        <w:pStyle w:val="NormalWeb"/>
        <w:spacing w:before="0" w:beforeAutospacing="0" w:after="0" w:afterAutospacing="0"/>
        <w:ind w:left="720"/>
        <w:rPr>
          <w:rFonts w:asciiTheme="minorHAnsi" w:hAnsiTheme="minorHAnsi" w:cs="Arial"/>
          <w:color w:val="000000"/>
        </w:rPr>
      </w:pPr>
    </w:p>
    <w:p w14:paraId="039FA061" w14:textId="30C47037" w:rsidR="004F3BD2" w:rsidRPr="000D26FE" w:rsidRDefault="000D26FE" w:rsidP="000D26FE">
      <w:pPr>
        <w:pStyle w:val="NormalWeb"/>
        <w:spacing w:before="0" w:beforeAutospacing="0" w:after="0" w:afterAutospacing="0"/>
        <w:rPr>
          <w:rFonts w:asciiTheme="minorHAnsi" w:hAnsiTheme="minorHAnsi" w:cs="Arial"/>
          <w:b/>
          <w:bCs/>
          <w:color w:val="000000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31A9EF7B" wp14:editId="6E8ADA14">
            <wp:simplePos x="0" y="0"/>
            <wp:positionH relativeFrom="page">
              <wp:posOffset>6267450</wp:posOffset>
            </wp:positionH>
            <wp:positionV relativeFrom="page">
              <wp:align>bottom</wp:align>
            </wp:positionV>
            <wp:extent cx="2014855" cy="1059815"/>
            <wp:effectExtent l="0" t="0" r="0" b="0"/>
            <wp:wrapSquare wrapText="bothSides"/>
            <wp:docPr id="2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60331DDA" wp14:editId="4D701C5D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46414B" w14:textId="77777777" w:rsidR="0042230D" w:rsidRDefault="0042230D">
      <w:pPr>
        <w:rPr>
          <w:sz w:val="56"/>
          <w:szCs w:val="56"/>
        </w:rPr>
      </w:pPr>
      <w:r>
        <w:rPr>
          <w:sz w:val="56"/>
          <w:szCs w:val="56"/>
        </w:rPr>
        <w:br w:type="page"/>
      </w:r>
    </w:p>
    <w:p w14:paraId="581D48E3" w14:textId="29E9FAC6" w:rsidR="004F3BD2" w:rsidRDefault="004F3BD2" w:rsidP="004F3BD2">
      <w:pPr>
        <w:spacing w:after="0"/>
        <w:jc w:val="center"/>
        <w:rPr>
          <w:sz w:val="56"/>
          <w:szCs w:val="56"/>
        </w:rPr>
      </w:pPr>
      <w:r w:rsidRPr="00FF197E">
        <w:rPr>
          <w:sz w:val="56"/>
          <w:szCs w:val="56"/>
        </w:rPr>
        <w:lastRenderedPageBreak/>
        <w:t>Azure 70-53</w:t>
      </w:r>
      <w:r w:rsidR="0042230D">
        <w:rPr>
          <w:sz w:val="56"/>
          <w:szCs w:val="56"/>
        </w:rPr>
        <w:t>5</w:t>
      </w:r>
      <w:r w:rsidRPr="00FF197E">
        <w:rPr>
          <w:sz w:val="56"/>
          <w:szCs w:val="56"/>
        </w:rPr>
        <w:t xml:space="preserve"> Certification Jump Start </w:t>
      </w:r>
    </w:p>
    <w:p w14:paraId="76821BBB" w14:textId="733B6577" w:rsidR="004F3BD2" w:rsidRDefault="004F3BD2" w:rsidP="004F3BD2">
      <w:pPr>
        <w:spacing w:after="0"/>
        <w:jc w:val="center"/>
        <w:rPr>
          <w:sz w:val="48"/>
          <w:szCs w:val="48"/>
        </w:rPr>
      </w:pPr>
      <w:r w:rsidRPr="00663460">
        <w:rPr>
          <w:b/>
          <w:sz w:val="48"/>
          <w:szCs w:val="48"/>
        </w:rPr>
        <w:t>Day 2</w:t>
      </w:r>
      <w:r w:rsidRPr="001C7142">
        <w:rPr>
          <w:sz w:val="48"/>
          <w:szCs w:val="48"/>
        </w:rPr>
        <w:t xml:space="preserve"> -  </w:t>
      </w:r>
      <w:r w:rsidR="0042230D">
        <w:rPr>
          <w:sz w:val="48"/>
          <w:szCs w:val="48"/>
        </w:rPr>
        <w:t>Wednesday</w:t>
      </w:r>
      <w:r>
        <w:rPr>
          <w:sz w:val="48"/>
          <w:szCs w:val="48"/>
        </w:rPr>
        <w:t xml:space="preserve">, </w:t>
      </w:r>
      <w:r w:rsidR="0042230D">
        <w:rPr>
          <w:sz w:val="48"/>
          <w:szCs w:val="48"/>
        </w:rPr>
        <w:t>Jan</w:t>
      </w:r>
      <w:r w:rsidR="0099643C">
        <w:rPr>
          <w:sz w:val="48"/>
          <w:szCs w:val="48"/>
        </w:rPr>
        <w:t xml:space="preserve"> </w:t>
      </w:r>
      <w:r w:rsidR="0042230D">
        <w:rPr>
          <w:sz w:val="48"/>
          <w:szCs w:val="48"/>
        </w:rPr>
        <w:t>1</w:t>
      </w:r>
      <w:r w:rsidR="00A40AC9">
        <w:rPr>
          <w:sz w:val="48"/>
          <w:szCs w:val="48"/>
        </w:rPr>
        <w:t>9</w:t>
      </w:r>
    </w:p>
    <w:p w14:paraId="515FDE0A" w14:textId="77777777" w:rsidR="003D61F1" w:rsidRPr="001C7142" w:rsidRDefault="003D61F1" w:rsidP="003D61F1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Radio City (6604) Room - 6</w:t>
      </w:r>
      <w:r w:rsidRPr="001C7142">
        <w:rPr>
          <w:sz w:val="48"/>
          <w:szCs w:val="48"/>
          <w:vertAlign w:val="superscript"/>
        </w:rPr>
        <w:t>th</w:t>
      </w:r>
      <w:r>
        <w:rPr>
          <w:sz w:val="48"/>
          <w:szCs w:val="48"/>
        </w:rPr>
        <w:t xml:space="preserve"> floor</w:t>
      </w:r>
    </w:p>
    <w:p w14:paraId="4D6F62D8" w14:textId="77777777" w:rsidR="004F3BD2" w:rsidRDefault="004F3BD2" w:rsidP="004F3BD2">
      <w:pPr>
        <w:spacing w:after="0"/>
        <w:jc w:val="center"/>
        <w:rPr>
          <w:sz w:val="32"/>
          <w:szCs w:val="32"/>
        </w:rPr>
      </w:pPr>
    </w:p>
    <w:p w14:paraId="452FE531" w14:textId="175FD852" w:rsidR="004F3BD2" w:rsidRDefault="004F3BD2" w:rsidP="004F3BD2">
      <w:pPr>
        <w:spacing w:after="0"/>
        <w:jc w:val="center"/>
        <w:rPr>
          <w:sz w:val="32"/>
          <w:szCs w:val="32"/>
        </w:rPr>
      </w:pPr>
      <w:proofErr w:type="spellStart"/>
      <w:r w:rsidRPr="001C7142">
        <w:rPr>
          <w:sz w:val="32"/>
          <w:szCs w:val="32"/>
        </w:rPr>
        <w:t>WiFi</w:t>
      </w:r>
      <w:proofErr w:type="spellEnd"/>
      <w:r w:rsidRPr="001C7142">
        <w:rPr>
          <w:sz w:val="32"/>
          <w:szCs w:val="32"/>
        </w:rPr>
        <w:t xml:space="preserve"> Password: </w:t>
      </w:r>
    </w:p>
    <w:p w14:paraId="597851C8" w14:textId="2652D05A" w:rsidR="004F3BD2" w:rsidRDefault="004F3BD2" w:rsidP="004F3BD2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Content: https://github.com/</w:t>
      </w:r>
      <w:r w:rsidR="008B50B5">
        <w:rPr>
          <w:sz w:val="32"/>
          <w:szCs w:val="32"/>
        </w:rPr>
        <w:t>guruskill</w:t>
      </w:r>
      <w:r w:rsidRPr="005A2ECA">
        <w:rPr>
          <w:sz w:val="32"/>
          <w:szCs w:val="32"/>
        </w:rPr>
        <w:t>/70-53</w:t>
      </w:r>
      <w:r w:rsidR="0042230D">
        <w:rPr>
          <w:sz w:val="32"/>
          <w:szCs w:val="32"/>
        </w:rPr>
        <w:t>5</w:t>
      </w:r>
      <w:r w:rsidRPr="005A2ECA">
        <w:rPr>
          <w:sz w:val="32"/>
          <w:szCs w:val="32"/>
        </w:rPr>
        <w:t xml:space="preserve"> </w:t>
      </w:r>
    </w:p>
    <w:p w14:paraId="77E63C58" w14:textId="45B8B6B4" w:rsidR="004F3BD2" w:rsidRDefault="004F3BD2" w:rsidP="004F3BD2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Socialize: #70-53</w:t>
      </w:r>
      <w:r w:rsidR="0042230D">
        <w:rPr>
          <w:sz w:val="32"/>
          <w:szCs w:val="32"/>
        </w:rPr>
        <w:t>5</w:t>
      </w:r>
      <w:r w:rsidRPr="005A2ECA">
        <w:rPr>
          <w:sz w:val="32"/>
          <w:szCs w:val="32"/>
        </w:rPr>
        <w:t xml:space="preserve"> @ITProGuru        </w:t>
      </w:r>
    </w:p>
    <w:p w14:paraId="56A6023D" w14:textId="77777777" w:rsidR="004F3BD2" w:rsidRPr="005A2ECA" w:rsidRDefault="004F3BD2" w:rsidP="004F3BD2">
      <w:pPr>
        <w:spacing w:after="0"/>
        <w:jc w:val="center"/>
        <w:rPr>
          <w:sz w:val="32"/>
          <w:szCs w:val="32"/>
        </w:rPr>
      </w:pPr>
    </w:p>
    <w:tbl>
      <w:tblPr>
        <w:tblStyle w:val="GridTable4-Accent5"/>
        <w:tblpPr w:leftFromText="180" w:rightFromText="180" w:vertAnchor="text" w:horzAnchor="margin" w:tblpXSpec="center" w:tblpY="-38"/>
        <w:tblW w:w="11000" w:type="dxa"/>
        <w:tblLook w:val="04A0" w:firstRow="1" w:lastRow="0" w:firstColumn="1" w:lastColumn="0" w:noHBand="0" w:noVBand="1"/>
      </w:tblPr>
      <w:tblGrid>
        <w:gridCol w:w="1790"/>
        <w:gridCol w:w="2790"/>
        <w:gridCol w:w="6420"/>
      </w:tblGrid>
      <w:tr w:rsidR="004F3BD2" w:rsidRPr="00186DAE" w14:paraId="7AB10781" w14:textId="77777777" w:rsidTr="00C52A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9B0CB2E" w14:textId="77777777" w:rsidR="004F3BD2" w:rsidRPr="002A65DC" w:rsidRDefault="004F3BD2" w:rsidP="00C52A4C">
            <w:pPr>
              <w:jc w:val="center"/>
              <w:rPr>
                <w:rFonts w:ascii="Calibri" w:eastAsia="Times New Roman" w:hAnsi="Calibri" w:cs="Calibri"/>
                <w:b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Time</w:t>
            </w:r>
          </w:p>
        </w:tc>
        <w:tc>
          <w:tcPr>
            <w:tcW w:w="2790" w:type="dxa"/>
            <w:noWrap/>
            <w:hideMark/>
          </w:tcPr>
          <w:p w14:paraId="4E6F8890" w14:textId="77777777" w:rsidR="004F3BD2" w:rsidRPr="002A65DC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Speaker</w:t>
            </w:r>
          </w:p>
        </w:tc>
        <w:tc>
          <w:tcPr>
            <w:tcW w:w="6420" w:type="dxa"/>
            <w:hideMark/>
          </w:tcPr>
          <w:p w14:paraId="27D6E8E3" w14:textId="77777777" w:rsidR="004F3BD2" w:rsidRPr="002447CF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447CF">
              <w:rPr>
                <w:rFonts w:ascii="Calibri" w:eastAsia="Times New Roman" w:hAnsi="Calibri" w:cs="Calibri"/>
                <w:sz w:val="36"/>
                <w:szCs w:val="36"/>
              </w:rPr>
              <w:t>Topic</w:t>
            </w:r>
          </w:p>
        </w:tc>
      </w:tr>
      <w:tr w:rsidR="004F3BD2" w:rsidRPr="00186DAE" w14:paraId="1C2D7B7C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7479E528" w14:textId="77777777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 AM</w:t>
            </w:r>
          </w:p>
        </w:tc>
        <w:tc>
          <w:tcPr>
            <w:tcW w:w="2790" w:type="dxa"/>
            <w:noWrap/>
          </w:tcPr>
          <w:p w14:paraId="03593522" w14:textId="77777777" w:rsidR="004F3BD2" w:rsidRPr="00186DAE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105807BC" w14:textId="77777777" w:rsidR="004F3BD2" w:rsidRPr="00186DAE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reakfast </w:t>
            </w:r>
          </w:p>
        </w:tc>
      </w:tr>
      <w:tr w:rsidR="004F3BD2" w:rsidRPr="00186DAE" w14:paraId="7939BFA1" w14:textId="77777777" w:rsidTr="0042230D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17E702C4" w14:textId="77777777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00 AM</w:t>
            </w:r>
          </w:p>
        </w:tc>
        <w:tc>
          <w:tcPr>
            <w:tcW w:w="2790" w:type="dxa"/>
            <w:noWrap/>
          </w:tcPr>
          <w:p w14:paraId="1461CDF5" w14:textId="1E5C26E1" w:rsidR="004F3BD2" w:rsidRPr="00C70DEA" w:rsidRDefault="004F3BD2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  <w:hideMark/>
          </w:tcPr>
          <w:p w14:paraId="0726DEB0" w14:textId="0235ECEE" w:rsidR="004F3BD2" w:rsidRPr="00186DAE" w:rsidRDefault="00FE5EB9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Containers</w:t>
            </w:r>
          </w:p>
        </w:tc>
      </w:tr>
      <w:tr w:rsidR="004F3BD2" w:rsidRPr="00186DAE" w14:paraId="38BA91C1" w14:textId="77777777" w:rsidTr="004223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7797E72" w14:textId="2284B319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</w:tcPr>
          <w:p w14:paraId="4AF4B81A" w14:textId="504C4966" w:rsidR="004F3BD2" w:rsidRPr="00C70DEA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  <w:hideMark/>
          </w:tcPr>
          <w:p w14:paraId="29478B5F" w14:textId="4B428257" w:rsidR="004F3BD2" w:rsidRPr="00186DAE" w:rsidRDefault="0042230D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latform Services Part 1</w:t>
            </w:r>
          </w:p>
        </w:tc>
      </w:tr>
      <w:tr w:rsidR="004F3BD2" w:rsidRPr="00186DAE" w14:paraId="695F6C9F" w14:textId="77777777" w:rsidTr="004B1D4A">
        <w:trPr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68767593" w14:textId="77777777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4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5 A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238967CA" w14:textId="084DFC88" w:rsidR="004F3BD2" w:rsidRPr="00186DAE" w:rsidRDefault="004F3BD2" w:rsidP="00C52A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/Labs</w:t>
            </w:r>
            <w:r w:rsidR="009E4F4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4F3BD2" w:rsidRPr="00186DAE" w14:paraId="1964C77B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0CD71177" w14:textId="29516886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  <w:hideMark/>
          </w:tcPr>
          <w:p w14:paraId="31C5C5D1" w14:textId="19A8A8B8" w:rsidR="004F3BD2" w:rsidRPr="002B1AC2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  <w:hideMark/>
          </w:tcPr>
          <w:p w14:paraId="0B42B6A0" w14:textId="6A8B7B89" w:rsidR="004F3BD2" w:rsidRPr="00186DAE" w:rsidRDefault="005D73C0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12" w:anchor="syllabus-5" w:history="1">
              <w:r w:rsidR="0042230D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Platform</w:t>
              </w:r>
            </w:hyperlink>
            <w:r w:rsidR="0042230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Services Part 2</w:t>
            </w:r>
          </w:p>
        </w:tc>
      </w:tr>
      <w:tr w:rsidR="004F3BD2" w:rsidRPr="00186DAE" w14:paraId="66BE4A74" w14:textId="77777777" w:rsidTr="004B1D4A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4A458BBB" w14:textId="239ABC1D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hideMark/>
          </w:tcPr>
          <w:p w14:paraId="690E5ACD" w14:textId="76ADB3FA" w:rsidR="004F3BD2" w:rsidRPr="00186DAE" w:rsidRDefault="00B5321C" w:rsidP="00296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abs</w:t>
            </w:r>
            <w:r w:rsidR="00656F6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, 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unch &amp; Networking</w:t>
            </w:r>
          </w:p>
        </w:tc>
      </w:tr>
      <w:tr w:rsidR="00B5321C" w:rsidRPr="00186DAE" w14:paraId="14E0831F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39584F9D" w14:textId="297200AC" w:rsidR="00B5321C" w:rsidRDefault="00B5321C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</w:t>
            </w:r>
            <w:r w:rsidR="006B3A1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790" w:type="dxa"/>
            <w:noWrap/>
          </w:tcPr>
          <w:p w14:paraId="0BF30C16" w14:textId="765D6C70" w:rsidR="00B5321C" w:rsidRPr="00FE5EB9" w:rsidRDefault="00B5321C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06235780" w14:textId="52088044" w:rsidR="00B5321C" w:rsidRPr="00FE5EB9" w:rsidRDefault="00FE5EB9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Operations</w:t>
            </w:r>
          </w:p>
        </w:tc>
      </w:tr>
      <w:tr w:rsidR="004F3BD2" w:rsidRPr="00186DAE" w14:paraId="60AB4044" w14:textId="77777777" w:rsidTr="00C52A4C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2D3B3822" w14:textId="4C147BA4" w:rsidR="004F3BD2" w:rsidRPr="00186DAE" w:rsidRDefault="00B5321C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</w:t>
            </w:r>
            <w:r w:rsidR="004F3BD2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="004F3BD2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790" w:type="dxa"/>
            <w:noWrap/>
          </w:tcPr>
          <w:p w14:paraId="53E52AB8" w14:textId="7D17BA0E" w:rsidR="00FE5EB9" w:rsidRPr="005243B1" w:rsidRDefault="00FE5EB9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Break</w:t>
            </w:r>
          </w:p>
        </w:tc>
        <w:tc>
          <w:tcPr>
            <w:tcW w:w="6420" w:type="dxa"/>
          </w:tcPr>
          <w:p w14:paraId="19A4C1CB" w14:textId="1321B1AA" w:rsidR="004F3BD2" w:rsidRPr="00186DAE" w:rsidRDefault="004F3BD2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</w:tr>
      <w:tr w:rsidR="00CE7E71" w:rsidRPr="00186DAE" w14:paraId="0FB36347" w14:textId="77777777" w:rsidTr="009E7A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FAFA0C6" w14:textId="303A07CA" w:rsidR="00CE7E71" w:rsidRPr="00186DAE" w:rsidRDefault="00FE5EB9" w:rsidP="00CE7E71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</w:t>
            </w:r>
            <w:r w:rsidR="0094072B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30</w:t>
            </w:r>
            <w:r w:rsidR="00CE7E71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790" w:type="dxa"/>
            <w:hideMark/>
          </w:tcPr>
          <w:p w14:paraId="4FB79582" w14:textId="286EA8FD" w:rsidR="00CE7E71" w:rsidRPr="00B3062A" w:rsidRDefault="00CE7E71" w:rsidP="00CE7E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 w:rsidRPr="00B3062A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Audience/Tara Webb</w:t>
            </w:r>
            <w:r w:rsidR="00460D33" w:rsidRPr="00B3062A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/Dan Stolts</w:t>
            </w:r>
            <w:r w:rsidR="003A0B12" w:rsidRPr="00B3062A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 xml:space="preserve"> (Microsoft)</w:t>
            </w:r>
          </w:p>
        </w:tc>
        <w:tc>
          <w:tcPr>
            <w:tcW w:w="6420" w:type="dxa"/>
            <w:hideMark/>
          </w:tcPr>
          <w:p w14:paraId="50EF844D" w14:textId="192718B4" w:rsidR="00CE7E71" w:rsidRPr="00186DAE" w:rsidRDefault="00CE7E71" w:rsidP="00CE7E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Q&amp;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</w:t>
            </w:r>
            <w:r w:rsidR="0042230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: How will you use what </w:t>
            </w:r>
            <w:proofErr w:type="spellStart"/>
            <w:r w:rsidR="0042230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your</w:t>
            </w:r>
            <w:proofErr w:type="spellEnd"/>
            <w:r w:rsidR="0042230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have learned?</w:t>
            </w:r>
          </w:p>
        </w:tc>
      </w:tr>
      <w:tr w:rsidR="0094072B" w:rsidRPr="00186DAE" w14:paraId="6C02BE3B" w14:textId="77777777" w:rsidTr="004B1D4A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59506199" w14:textId="5C49A4B6" w:rsidR="0094072B" w:rsidRPr="000314CD" w:rsidRDefault="000314CD" w:rsidP="000314CD">
            <w:pPr>
              <w:jc w:val="right"/>
              <w:rPr>
                <w:rFonts w:ascii="Calibri" w:eastAsia="Times New Roman" w:hAnsi="Calibri" w:cs="Calibri"/>
                <w:b w:val="0"/>
                <w:bCs w:val="0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3:30 </w:t>
            </w:r>
            <w:r w:rsidR="0094072B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M</w:t>
            </w:r>
          </w:p>
        </w:tc>
        <w:tc>
          <w:tcPr>
            <w:tcW w:w="9210" w:type="dxa"/>
            <w:gridSpan w:val="2"/>
            <w:shd w:val="clear" w:color="auto" w:fill="FFFF00"/>
          </w:tcPr>
          <w:p w14:paraId="1E5989A8" w14:textId="22081814" w:rsidR="0094072B" w:rsidRDefault="0094072B" w:rsidP="004B1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ands-On Labs</w:t>
            </w:r>
            <w:r w:rsidR="009E4F4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(on-site and take home)</w:t>
            </w:r>
          </w:p>
        </w:tc>
      </w:tr>
    </w:tbl>
    <w:p w14:paraId="58214BD5" w14:textId="0037E5A8" w:rsidR="004F3BD2" w:rsidRPr="00D909ED" w:rsidRDefault="004F3BD2" w:rsidP="004F3BD2">
      <w:pPr>
        <w:spacing w:after="0"/>
        <w:rPr>
          <w:sz w:val="28"/>
          <w:szCs w:val="28"/>
        </w:rPr>
      </w:pPr>
      <w:r w:rsidRPr="00D909ED">
        <w:rPr>
          <w:b/>
          <w:sz w:val="28"/>
          <w:szCs w:val="28"/>
        </w:rPr>
        <w:t>Evaluation Link</w:t>
      </w:r>
      <w:r w:rsidRPr="00D909ED">
        <w:rPr>
          <w:sz w:val="28"/>
          <w:szCs w:val="28"/>
        </w:rPr>
        <w:t>:</w:t>
      </w:r>
    </w:p>
    <w:p w14:paraId="3856FCE3" w14:textId="5307AA31" w:rsidR="00A96C11" w:rsidRPr="00D909ED" w:rsidRDefault="004F3BD2" w:rsidP="004B1D4A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alibri" w:hAnsi="Calibri" w:cs="Calibri"/>
          <w:sz w:val="28"/>
          <w:szCs w:val="28"/>
        </w:rPr>
      </w:pPr>
      <w:r w:rsidRPr="00D909ED">
        <w:rPr>
          <w:rFonts w:asciiTheme="minorHAnsi" w:hAnsiTheme="minorHAnsi" w:cs="Arial"/>
          <w:color w:val="000000"/>
          <w:sz w:val="28"/>
          <w:szCs w:val="28"/>
        </w:rPr>
        <w:t>Survey Link:</w:t>
      </w:r>
      <w:r w:rsidRPr="00D909ED">
        <w:rPr>
          <w:rFonts w:asciiTheme="minorHAnsi" w:hAnsiTheme="minorHAnsi"/>
          <w:sz w:val="28"/>
          <w:szCs w:val="28"/>
        </w:rPr>
        <w:t xml:space="preserve"> </w:t>
      </w:r>
      <w:hyperlink r:id="rId13" w:history="1">
        <w:r w:rsidR="004B1D4A" w:rsidRPr="0022797B">
          <w:rPr>
            <w:rStyle w:val="Hyperlink"/>
            <w:rFonts w:asciiTheme="minorHAnsi" w:hAnsiTheme="minorHAnsi"/>
            <w:sz w:val="28"/>
            <w:szCs w:val="28"/>
          </w:rPr>
          <w:t>https://aka.ms/nyc102017</w:t>
        </w:r>
      </w:hyperlink>
      <w:r w:rsidR="004B1D4A">
        <w:rPr>
          <w:rFonts w:asciiTheme="minorHAnsi" w:hAnsiTheme="minorHAnsi"/>
          <w:sz w:val="28"/>
          <w:szCs w:val="28"/>
        </w:rPr>
        <w:t xml:space="preserve"> </w:t>
      </w:r>
    </w:p>
    <w:p w14:paraId="58C68367" w14:textId="7B71FD33" w:rsidR="00194D98" w:rsidRPr="00A96C11" w:rsidRDefault="000D26FE" w:rsidP="00A96C11">
      <w:pPr>
        <w:pStyle w:val="NormalWeb"/>
        <w:spacing w:before="0" w:beforeAutospacing="0" w:after="0" w:afterAutospacing="0"/>
        <w:ind w:left="720"/>
        <w:rPr>
          <w:rStyle w:val="Hyperlink"/>
          <w:rFonts w:cs="Arial"/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B4798D4" wp14:editId="5F0B7CF2">
            <wp:simplePos x="0" y="0"/>
            <wp:positionH relativeFrom="page">
              <wp:posOffset>6210300</wp:posOffset>
            </wp:positionH>
            <wp:positionV relativeFrom="page">
              <wp:align>bottom</wp:align>
            </wp:positionV>
            <wp:extent cx="2014855" cy="1059815"/>
            <wp:effectExtent l="0" t="0" r="0" b="0"/>
            <wp:wrapSquare wrapText="bothSides"/>
            <wp:docPr id="5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54153178" wp14:editId="5D816C26">
            <wp:simplePos x="0" y="0"/>
            <wp:positionH relativeFrom="page">
              <wp:posOffset>-19050</wp:posOffset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194D98" w:rsidRPr="00A96C11" w:rsidSect="005A2ECA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72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A2E88A" w14:textId="77777777" w:rsidR="005D73C0" w:rsidRDefault="005D73C0" w:rsidP="0042230D">
      <w:pPr>
        <w:spacing w:after="0" w:line="240" w:lineRule="auto"/>
      </w:pPr>
      <w:r>
        <w:separator/>
      </w:r>
    </w:p>
  </w:endnote>
  <w:endnote w:type="continuationSeparator" w:id="0">
    <w:p w14:paraId="51694BE4" w14:textId="77777777" w:rsidR="005D73C0" w:rsidRDefault="005D73C0" w:rsidP="004223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41826E" w14:textId="77777777" w:rsidR="0042230D" w:rsidRDefault="004223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43290F" w14:textId="77777777" w:rsidR="0042230D" w:rsidRDefault="0042230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EB65F6" w14:textId="77777777" w:rsidR="0042230D" w:rsidRDefault="004223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3FA368" w14:textId="77777777" w:rsidR="005D73C0" w:rsidRDefault="005D73C0" w:rsidP="0042230D">
      <w:pPr>
        <w:spacing w:after="0" w:line="240" w:lineRule="auto"/>
      </w:pPr>
      <w:r>
        <w:separator/>
      </w:r>
    </w:p>
  </w:footnote>
  <w:footnote w:type="continuationSeparator" w:id="0">
    <w:p w14:paraId="20947B32" w14:textId="77777777" w:rsidR="005D73C0" w:rsidRDefault="005D73C0" w:rsidP="004223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D9B15F" w14:textId="77777777" w:rsidR="0042230D" w:rsidRDefault="004223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224FA8" w14:textId="77777777" w:rsidR="0042230D" w:rsidRDefault="004223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FEC3E2" w14:textId="77777777" w:rsidR="0042230D" w:rsidRDefault="004223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7724B7"/>
    <w:multiLevelType w:val="hybridMultilevel"/>
    <w:tmpl w:val="2384E670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DI1tjAxMbc0M7RQ0lEKTi0uzszPAykwqQUA60jXLSwAAAA="/>
  </w:docVars>
  <w:rsids>
    <w:rsidRoot w:val="006046C4"/>
    <w:rsid w:val="000314CD"/>
    <w:rsid w:val="000C53DA"/>
    <w:rsid w:val="000D26FE"/>
    <w:rsid w:val="00125D7F"/>
    <w:rsid w:val="00140BB5"/>
    <w:rsid w:val="0015253A"/>
    <w:rsid w:val="00177DB0"/>
    <w:rsid w:val="0018453A"/>
    <w:rsid w:val="0018514F"/>
    <w:rsid w:val="0019061E"/>
    <w:rsid w:val="00194D98"/>
    <w:rsid w:val="001C12C2"/>
    <w:rsid w:val="001C29F6"/>
    <w:rsid w:val="001C7142"/>
    <w:rsid w:val="001E16E2"/>
    <w:rsid w:val="00224076"/>
    <w:rsid w:val="00263DEB"/>
    <w:rsid w:val="0026404A"/>
    <w:rsid w:val="00275388"/>
    <w:rsid w:val="00296110"/>
    <w:rsid w:val="002A132A"/>
    <w:rsid w:val="002B1AC2"/>
    <w:rsid w:val="002C0C44"/>
    <w:rsid w:val="002C0DEA"/>
    <w:rsid w:val="002D1C46"/>
    <w:rsid w:val="002D1FF4"/>
    <w:rsid w:val="002E2B4E"/>
    <w:rsid w:val="00303F53"/>
    <w:rsid w:val="00316A07"/>
    <w:rsid w:val="00337802"/>
    <w:rsid w:val="0036251B"/>
    <w:rsid w:val="003706E2"/>
    <w:rsid w:val="00384039"/>
    <w:rsid w:val="003855F9"/>
    <w:rsid w:val="00390A1A"/>
    <w:rsid w:val="003A0A13"/>
    <w:rsid w:val="003A0B12"/>
    <w:rsid w:val="003B081E"/>
    <w:rsid w:val="003D009C"/>
    <w:rsid w:val="003D0EDD"/>
    <w:rsid w:val="003D61F1"/>
    <w:rsid w:val="003E2EC6"/>
    <w:rsid w:val="003E4EBE"/>
    <w:rsid w:val="003E6A08"/>
    <w:rsid w:val="004102B8"/>
    <w:rsid w:val="00417A3D"/>
    <w:rsid w:val="0042230D"/>
    <w:rsid w:val="004429EB"/>
    <w:rsid w:val="004546CD"/>
    <w:rsid w:val="00455C8A"/>
    <w:rsid w:val="00460D33"/>
    <w:rsid w:val="00483B82"/>
    <w:rsid w:val="00485642"/>
    <w:rsid w:val="004A1AB1"/>
    <w:rsid w:val="004A3D17"/>
    <w:rsid w:val="004A4FE1"/>
    <w:rsid w:val="004A5083"/>
    <w:rsid w:val="004A6F6C"/>
    <w:rsid w:val="004B1D4A"/>
    <w:rsid w:val="004D0F6D"/>
    <w:rsid w:val="004F3BD2"/>
    <w:rsid w:val="00517A29"/>
    <w:rsid w:val="005243B1"/>
    <w:rsid w:val="00535371"/>
    <w:rsid w:val="005A2ECA"/>
    <w:rsid w:val="005D4BC8"/>
    <w:rsid w:val="005D73C0"/>
    <w:rsid w:val="00602F1D"/>
    <w:rsid w:val="00603AE0"/>
    <w:rsid w:val="006046C4"/>
    <w:rsid w:val="0061642D"/>
    <w:rsid w:val="00647B7F"/>
    <w:rsid w:val="00652A52"/>
    <w:rsid w:val="00653729"/>
    <w:rsid w:val="00656F67"/>
    <w:rsid w:val="00670505"/>
    <w:rsid w:val="00672AD0"/>
    <w:rsid w:val="006B3A16"/>
    <w:rsid w:val="006D6300"/>
    <w:rsid w:val="006D6DFB"/>
    <w:rsid w:val="006E2C31"/>
    <w:rsid w:val="007032C7"/>
    <w:rsid w:val="00712BFA"/>
    <w:rsid w:val="00716EB7"/>
    <w:rsid w:val="00731A88"/>
    <w:rsid w:val="00744606"/>
    <w:rsid w:val="00761855"/>
    <w:rsid w:val="00785C6D"/>
    <w:rsid w:val="007872C0"/>
    <w:rsid w:val="007B58FA"/>
    <w:rsid w:val="0080027D"/>
    <w:rsid w:val="008368CF"/>
    <w:rsid w:val="008507B1"/>
    <w:rsid w:val="008610D1"/>
    <w:rsid w:val="008705B3"/>
    <w:rsid w:val="008741CD"/>
    <w:rsid w:val="008A0F1B"/>
    <w:rsid w:val="008A2665"/>
    <w:rsid w:val="008B50B5"/>
    <w:rsid w:val="008C6095"/>
    <w:rsid w:val="008D1675"/>
    <w:rsid w:val="008E7DE7"/>
    <w:rsid w:val="00904E49"/>
    <w:rsid w:val="0090708E"/>
    <w:rsid w:val="0094072B"/>
    <w:rsid w:val="00956E59"/>
    <w:rsid w:val="00964161"/>
    <w:rsid w:val="0097545A"/>
    <w:rsid w:val="009778AD"/>
    <w:rsid w:val="00982582"/>
    <w:rsid w:val="0099643C"/>
    <w:rsid w:val="009C4EE6"/>
    <w:rsid w:val="009D3AB6"/>
    <w:rsid w:val="009E4F40"/>
    <w:rsid w:val="00A03C00"/>
    <w:rsid w:val="00A2279D"/>
    <w:rsid w:val="00A31AFC"/>
    <w:rsid w:val="00A34CB7"/>
    <w:rsid w:val="00A40AC9"/>
    <w:rsid w:val="00A63E1C"/>
    <w:rsid w:val="00A96C11"/>
    <w:rsid w:val="00AC7CD5"/>
    <w:rsid w:val="00AE1477"/>
    <w:rsid w:val="00B20284"/>
    <w:rsid w:val="00B20F4F"/>
    <w:rsid w:val="00B25FD3"/>
    <w:rsid w:val="00B3062A"/>
    <w:rsid w:val="00B5256E"/>
    <w:rsid w:val="00B5321C"/>
    <w:rsid w:val="00B63BA6"/>
    <w:rsid w:val="00B979F2"/>
    <w:rsid w:val="00BC65FD"/>
    <w:rsid w:val="00BC71EF"/>
    <w:rsid w:val="00C33D0B"/>
    <w:rsid w:val="00C60EC2"/>
    <w:rsid w:val="00C652E3"/>
    <w:rsid w:val="00C70DEA"/>
    <w:rsid w:val="00C724AA"/>
    <w:rsid w:val="00C978F3"/>
    <w:rsid w:val="00CA1D17"/>
    <w:rsid w:val="00CA1FF9"/>
    <w:rsid w:val="00CB53C5"/>
    <w:rsid w:val="00CB7454"/>
    <w:rsid w:val="00CB7DD6"/>
    <w:rsid w:val="00CE07E9"/>
    <w:rsid w:val="00CE7E71"/>
    <w:rsid w:val="00D00ADA"/>
    <w:rsid w:val="00D106DE"/>
    <w:rsid w:val="00D363AC"/>
    <w:rsid w:val="00D50CC3"/>
    <w:rsid w:val="00D5680D"/>
    <w:rsid w:val="00D80B2A"/>
    <w:rsid w:val="00D87F8E"/>
    <w:rsid w:val="00D909ED"/>
    <w:rsid w:val="00DA44AF"/>
    <w:rsid w:val="00DD2E90"/>
    <w:rsid w:val="00DE2A72"/>
    <w:rsid w:val="00DE3874"/>
    <w:rsid w:val="00DF05D9"/>
    <w:rsid w:val="00E327A3"/>
    <w:rsid w:val="00E56055"/>
    <w:rsid w:val="00E7487A"/>
    <w:rsid w:val="00EA5118"/>
    <w:rsid w:val="00F4041C"/>
    <w:rsid w:val="00F616B3"/>
    <w:rsid w:val="00F64630"/>
    <w:rsid w:val="00F65447"/>
    <w:rsid w:val="00F80274"/>
    <w:rsid w:val="00F83B91"/>
    <w:rsid w:val="00FA744C"/>
    <w:rsid w:val="00FB79D8"/>
    <w:rsid w:val="00FE5EB9"/>
    <w:rsid w:val="00FE7C13"/>
    <w:rsid w:val="00FF197E"/>
    <w:rsid w:val="00FF6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42551E"/>
  <w15:chartTrackingRefBased/>
  <w15:docId w15:val="{37C3D2ED-95B9-4A0D-BBE5-CE9505913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A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03AE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603AE0"/>
  </w:style>
  <w:style w:type="table" w:styleId="GridTable4-Accent2">
    <w:name w:val="Grid Table 4 Accent 2"/>
    <w:basedOn w:val="TableNormal"/>
    <w:uiPriority w:val="49"/>
    <w:rsid w:val="004A6F6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4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EBE"/>
    <w:rPr>
      <w:rFonts w:ascii="Segoe UI" w:hAnsi="Segoe UI" w:cs="Segoe UI"/>
      <w:sz w:val="18"/>
      <w:szCs w:val="18"/>
    </w:rPr>
  </w:style>
  <w:style w:type="table" w:styleId="GridTable4-Accent5">
    <w:name w:val="Grid Table 4 Accent 5"/>
    <w:basedOn w:val="TableNormal"/>
    <w:uiPriority w:val="49"/>
    <w:rsid w:val="004F3BD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8741C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1D4A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22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230D"/>
  </w:style>
  <w:style w:type="paragraph" w:styleId="Footer">
    <w:name w:val="footer"/>
    <w:basedOn w:val="Normal"/>
    <w:link w:val="FooterChar"/>
    <w:uiPriority w:val="99"/>
    <w:unhideWhenUsed/>
    <w:rsid w:val="00422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23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11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3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icrosoft.com/en-us/learning/exam-70-534.aspx" TargetMode="External"/><Relationship Id="rId13" Type="http://schemas.openxmlformats.org/officeDocument/2006/relationships/hyperlink" Target="https://aka.ms/nyc102017" TargetMode="External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www.microsoft.com/en-us/learning/exam-70-534.aspx" TargetMode="External"/><Relationship Id="rId12" Type="http://schemas.openxmlformats.org/officeDocument/2006/relationships/hyperlink" Target="https://www.microsoft.com/en-us/learning/exam-70-534.aspx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image" Target="media/image1.wmf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yperlink" Target="https://www.microsoft.com/en-us/learning/exam-70-534.aspx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253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Dan Stolts</cp:lastModifiedBy>
  <cp:revision>7</cp:revision>
  <cp:lastPrinted>2017-10-11T00:57:00Z</cp:lastPrinted>
  <dcterms:created xsi:type="dcterms:W3CDTF">2017-10-16T15:36:00Z</dcterms:created>
  <dcterms:modified xsi:type="dcterms:W3CDTF">2018-01-10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dstolts@microsoft.com</vt:lpwstr>
  </property>
  <property fmtid="{D5CDD505-2E9C-101B-9397-08002B2CF9AE}" pid="5" name="MSIP_Label_f42aa342-8706-4288-bd11-ebb85995028c_SetDate">
    <vt:lpwstr>2018-01-08T16:37:09.0893098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